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in</w:t>
      </w:r>
      <w:r>
        <w:t xml:space="preserve"> </w:t>
      </w:r>
      <w:r>
        <w:t xml:space="preserve">Toronto,</w:t>
      </w:r>
      <w:r>
        <w:t xml:space="preserve"> </w:t>
      </w:r>
      <w:r>
        <w:t xml:space="preserve">Canada</w:t>
      </w:r>
    </w:p>
    <w:bookmarkStart w:id="20" w:name="X01ab5e9deb1ee5aa7e77e91e191477954a85443"/>
    <w:p>
      <w:pPr>
        <w:pStyle w:val="Heading1"/>
      </w:pPr>
      <w:r>
        <w:t xml:space="preserve">Internship Application Letter: Occupational Therapist Position</w:t>
      </w:r>
    </w:p>
    <w:p>
      <w:pPr>
        <w:pStyle w:val="FirstParagraph"/>
      </w:pPr>
      <w:r>
        <w:t xml:space="preserve">Dear Hiring Manager,</w:t>
      </w:r>
    </w:p>
    <w:p>
      <w:pPr>
        <w:pStyle w:val="BodyText"/>
      </w:pPr>
      <w:r>
        <w:t xml:space="preserve">I am writing to express my enthusiastic interest in the Occupational Therapist Internship Program at [Organization Name], as advertised on the Ontario Association of Occupational Therapy (OAOT) job board. As a recent graduate from the University of Toronto’s Master of Science in Occupational Therapy program with a specialization in pediatric rehabilitation, I am deeply committed to contributing to healthcare innovation within Canada’s dynamic Toronto landscape. This Internship Application Letter serves as my formal submission for the Occupational Therapist internship opportunity, reflecting my alignment with your organization’s mission to empower communities through evidence-based therapeutic interventions.</w:t>
      </w:r>
    </w:p>
    <w:p>
      <w:pPr>
        <w:pStyle w:val="BodyText"/>
      </w:pPr>
      <w:r>
        <w:t xml:space="preserve">My academic journey at the University of Toronto immersed me in Ontario-specific clinical frameworks, including adherence to the College of Occupational Therapists of Ontario (COTO) Standards and the Canadian Association of Occupational Therapists (CAOT) guidelines. I completed 1,000+ hours of supervised practice across diverse Toronto settings—spanning Sunnybrook Health Sciences Centre’s stroke rehabilitation unit, St. Michael’s Hospital’s pediatric occupational therapy clinic in downtown Toronto, and community-based programs at the North York Community House. These experiences equipped me with hands-on proficiency in managing caseloads for clients with complex needs, including neurological conditions, developmental disorders (e.g., autism spectrum disorder), and chronic pain management within Ontario’s publicly funded healthcare system.</w:t>
      </w:r>
    </w:p>
    <w:p>
      <w:pPr>
        <w:pStyle w:val="BodyText"/>
      </w:pPr>
      <w:r>
        <w:t xml:space="preserve">What particularly excites me about applying to your Toronto-based organization is your pioneering work in integrating technology into occupational therapy practice—such as your recent initiative using virtual reality for stroke recovery at the Scarborough Centre for Healthy Living. As an intern, I am eager to contribute my technical aptitude (including experience with OT-specific software like SIS and Theraplay) while learning from Toronto’s leading practitioners. My practicum at a Toronto Public Health elementary school further honed my ability to collaborate with educators and families on individualized education plans (IEPs), directly addressing Ontario’s emphasis on inclusive, client-centered care in community settings.</w:t>
      </w:r>
    </w:p>
    <w:p>
      <w:pPr>
        <w:pStyle w:val="BodyText"/>
      </w:pPr>
      <w:r>
        <w:t xml:space="preserve">Canada’s healthcare system prioritizes cultural humility, especially in Toronto—a city where over 160 languages are spoken. During my internship at the Toronto East General Hospital’s multicultural health outreach program, I developed protocols for engaging clients from South Asian, Caribbean, and Indigenous communities. I co-created multilingual resources on home safety modifications with community liaisons at the Jane and Finch Community Health Centre, demonstrating my commitment to equitable care—a value deeply embedded in COTO’s Code of Ethics. My understanding of Ontario’s Rehabilitation Services Act ensures I can immediately support your team in navigating client consent, privacy (PIPEDA compliance), and multidisciplinary documentation requirements.</w:t>
      </w:r>
    </w:p>
    <w:p>
      <w:pPr>
        <w:pStyle w:val="BodyText"/>
      </w:pPr>
      <w:r>
        <w:t xml:space="preserve">My academic research at the University of Toronto focused on “Barriers to Occupational Therapy Access in Urban Toronto,” which involved interviewing 30+ community health workers across neighborhoods like Regent Park and East York. This project revealed critical gaps in service accessibility for low-income families—a challenge your organization actively addresses through your outreach programs. I am prepared to apply these insights during my internship, supporting initiatives like your mobile therapy van serving Scarborough’s underserved communities or developing culturally responsive assessment tools for Toronto’s immigrant populations.</w:t>
      </w:r>
    </w:p>
    <w:p>
      <w:pPr>
        <w:pStyle w:val="BodyText"/>
      </w:pPr>
      <w:r>
        <w:t xml:space="preserve">As an aspiring Occupational Therapist in Canada, I recognize that successful integration requires not only clinical expertise but also familiarity with provincial healthcare logistics. My recent completion of the Ontario Ministry of Health’s mandatory First Aid/CPR certification and COTO-mandated criminal background check (processed through the Ontario College of Teachers) ensures I meet all regulatory prerequisites for Toronto-based internships. Furthermore, my fluency in English and French—honed during a summer exchange at Université de Montréal—positions me to serve Toronto’s Francophone communities within the Greater Toronto Area (GTA), supporting your organization’s expansion into bilingual care services.</w:t>
      </w:r>
    </w:p>
    <w:p>
      <w:pPr>
        <w:pStyle w:val="BodyText"/>
      </w:pPr>
      <w:r>
        <w:t xml:space="preserve">What sets me apart is my proactive engagement with Toronto’s occupational therapy ecosystem. I volunteered as an OT Student Ambassador for the OAOT, assisting in organizing their annual “Therapy in Action” workshop at the Metro Toronto Convention Centre. I also co-hosted a panel discussion on “Innovations in Pediatric OT for Urban Schools” with colleagues from Ryerson University’s Faculty of Health, which attracted over 50 professionals from Toronto school boards and clinics. This experience solidified my belief that collaborative learning—central to Ontario’s healthcare culture—is essential for delivering impactful therapeutic outcomes.</w:t>
      </w:r>
    </w:p>
    <w:p>
      <w:pPr>
        <w:pStyle w:val="BodyText"/>
      </w:pPr>
      <w:r>
        <w:t xml:space="preserve">I am eager to bring my passion for community-focused occupational therapy to your Toronto-based internship program. Your commitment to “Therapy Beyond the Clinic”—evident in your partnerships with local businesses like The Well and community gardens in Regent Park—resonates profoundly with my vision of holistic healthcare. I am prepared to dedicate myself fully to this Internship Application Letter’s purpose: gaining the practical experience required for COTO registration while contributing meaningfully to your team’s objectives.</w:t>
      </w:r>
    </w:p>
    <w:p>
      <w:pPr>
        <w:pStyle w:val="BodyText"/>
      </w:pPr>
      <w:r>
        <w:t xml:space="preserve">Thank you for considering my application. My resume, attached for your review, provides further detail on my clinical competencies and academic achievements. I welcome the opportunity to discuss how my skills in pediatric rehabilitation, cultural safety training, and Ontario healthcare navigation can support [Organization Name]’s mission during an interview at your convenience. I am available immediately for a virtual or in-person meeting and will follow up within one week.</w:t>
      </w:r>
    </w:p>
    <w:p>
      <w:pPr>
        <w:pStyle w:val="BodyText"/>
      </w:pPr>
      <w:r>
        <w:t xml:space="preserve">Sincerely,</w:t>
      </w:r>
    </w:p>
    <w:p>
      <w:pPr>
        <w:pStyle w:val="BodyText"/>
      </w:pPr>
      <w:r>
        <w:t xml:space="preserve">[Your Full Name]</w:t>
      </w:r>
    </w:p>
    <w:p>
      <w:pPr>
        <w:pStyle w:val="BodyText"/>
      </w:pPr>
      <w:r>
        <w:t xml:space="preserve">[Phone Number] | [Email Address] | [LinkedIn URL]</w:t>
      </w:r>
    </w:p>
    <w:p>
      <w:pPr>
        <w:pStyle w:val="BodyText"/>
      </w:pPr>
      <w:r>
        <w:t xml:space="preserve">University of Toronto, Master of Science in Occupational Therapy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ccupational Therapist in Toronto, Canada</dc:title>
  <dc:creator/>
  <dc:language>en</dc:language>
  <cp:keywords/>
  <dcterms:created xsi:type="dcterms:W3CDTF">2026-07-22T00:54:52Z</dcterms:created>
  <dcterms:modified xsi:type="dcterms:W3CDTF">2026-07-22T00:54:52Z</dcterms:modified>
</cp:coreProperties>
</file>

<file path=docProps/custom.xml><?xml version="1.0" encoding="utf-8"?>
<Properties xmlns="http://schemas.openxmlformats.org/officeDocument/2006/custom-properties" xmlns:vt="http://schemas.openxmlformats.org/officeDocument/2006/docPropsVTypes"/>
</file>